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4b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ecf3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54de8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5f6612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09:48Z</dcterms:created>
  <dcterms:modified xsi:type="dcterms:W3CDTF">2022-01-20T00:09:48Z</dcterms:modified>
</cp:coreProperties>
</file>